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1EBB2" w14:textId="77777777" w:rsidR="002A3E37" w:rsidRDefault="002A3E37" w:rsidP="002A3E37">
      <w:pPr>
        <w:spacing w:before="240" w:after="240"/>
        <w:jc w:val="center"/>
        <w:rPr>
          <w:b/>
          <w:bCs/>
          <w:noProof/>
        </w:rPr>
      </w:pPr>
    </w:p>
    <w:p w14:paraId="573AB8E6" w14:textId="61952F0A" w:rsidR="002A3E37" w:rsidRDefault="00A3081B" w:rsidP="002A3E37">
      <w:pPr>
        <w:spacing w:before="240" w:after="24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33A8E91" wp14:editId="687C14C9">
            <wp:extent cx="3590925" cy="1571625"/>
            <wp:effectExtent l="0" t="0" r="9525" b="9525"/>
            <wp:docPr id="1" name="Picture 1" descr="Logo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low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CC553" w14:textId="47ADFC78" w:rsidR="00546787" w:rsidRPr="002A3E37" w:rsidRDefault="00546787" w:rsidP="002A3E37">
      <w:pPr>
        <w:spacing w:before="240" w:after="240"/>
        <w:jc w:val="center"/>
        <w:rPr>
          <w:b/>
          <w:bCs/>
          <w:sz w:val="36"/>
          <w:szCs w:val="36"/>
        </w:rPr>
      </w:pPr>
      <w:r w:rsidRPr="002A3E37">
        <w:rPr>
          <w:b/>
          <w:bCs/>
          <w:sz w:val="36"/>
          <w:szCs w:val="36"/>
        </w:rPr>
        <w:t>Sample of Social Media Posts</w:t>
      </w:r>
    </w:p>
    <w:p w14:paraId="78BB5B10" w14:textId="0CC50D95" w:rsidR="002A3E37" w:rsidRDefault="002A3E37" w:rsidP="002A3E37">
      <w:pPr>
        <w:spacing w:before="240" w:after="240"/>
        <w:rPr>
          <w:b/>
          <w:bCs/>
        </w:rPr>
      </w:pPr>
      <w:r>
        <w:rPr>
          <w:b/>
          <w:bCs/>
        </w:rPr>
        <w:t xml:space="preserve">*Don’t forget to copy your fundraising URL page </w:t>
      </w:r>
      <w:r w:rsidR="008765EA">
        <w:rPr>
          <w:b/>
          <w:bCs/>
        </w:rPr>
        <w:t xml:space="preserve">or your text to donate code </w:t>
      </w:r>
      <w:r>
        <w:rPr>
          <w:b/>
          <w:bCs/>
        </w:rPr>
        <w:t>into each caption so potential donors can go directly to your page.</w:t>
      </w:r>
    </w:p>
    <w:p w14:paraId="065542B0" w14:textId="300F850A" w:rsidR="002A3E37" w:rsidRPr="002A3E37" w:rsidRDefault="002A3E37" w:rsidP="002A3E37">
      <w:pPr>
        <w:spacing w:after="0"/>
        <w:rPr>
          <w:b/>
          <w:bCs/>
        </w:rPr>
      </w:pPr>
      <w:r w:rsidRPr="002A3E37">
        <w:rPr>
          <w:b/>
          <w:bCs/>
        </w:rPr>
        <w:t>*Helpful URL</w:t>
      </w:r>
      <w:r>
        <w:rPr>
          <w:b/>
          <w:bCs/>
        </w:rPr>
        <w:t>s</w:t>
      </w:r>
      <w:r w:rsidRPr="002A3E37">
        <w:rPr>
          <w:b/>
          <w:bCs/>
        </w:rPr>
        <w:t xml:space="preserve"> to know &amp; use:</w:t>
      </w:r>
    </w:p>
    <w:p w14:paraId="68EE54CF" w14:textId="07D8E48E" w:rsidR="002A3E37" w:rsidRDefault="002A3E37" w:rsidP="002A3E37">
      <w:pPr>
        <w:spacing w:after="0"/>
      </w:pPr>
      <w:r w:rsidRPr="002A3E37">
        <w:t xml:space="preserve">Website: </w:t>
      </w:r>
      <w:hyperlink r:id="rId10" w:history="1">
        <w:r w:rsidR="00A3081B" w:rsidRPr="00BC1DF8">
          <w:rPr>
            <w:rStyle w:val="Hyperlink"/>
          </w:rPr>
          <w:t>www.summithumane.org/bitp</w:t>
        </w:r>
      </w:hyperlink>
    </w:p>
    <w:p w14:paraId="41C00E7F" w14:textId="16E5FD15" w:rsidR="002A3E37" w:rsidRDefault="008765EA" w:rsidP="002A3E37">
      <w:pPr>
        <w:spacing w:after="0"/>
      </w:pPr>
      <w:r>
        <w:t xml:space="preserve">Mobile Cause Fundraising Site: </w:t>
      </w:r>
      <w:hyperlink r:id="rId11" w:history="1">
        <w:r w:rsidRPr="006E76EC">
          <w:rPr>
            <w:rStyle w:val="Hyperlink"/>
          </w:rPr>
          <w:t>https://bit.ly/RescueWalk22</w:t>
        </w:r>
      </w:hyperlink>
    </w:p>
    <w:p w14:paraId="59B3F95C" w14:textId="73679A2B" w:rsidR="002A3E37" w:rsidRPr="002A3E37" w:rsidRDefault="002A3E37" w:rsidP="002A3E37">
      <w:pPr>
        <w:spacing w:after="0"/>
      </w:pPr>
      <w:r>
        <w:t xml:space="preserve">Facebook: </w:t>
      </w:r>
      <w:hyperlink r:id="rId12" w:history="1">
        <w:r w:rsidRPr="00F97486">
          <w:rPr>
            <w:rStyle w:val="Hyperlink"/>
          </w:rPr>
          <w:t>https://www.facebook.com/summithumane/</w:t>
        </w:r>
      </w:hyperlink>
    </w:p>
    <w:p w14:paraId="515AA0CD" w14:textId="381CB2EC" w:rsidR="002A3E37" w:rsidRDefault="002A3E37" w:rsidP="002A3E37">
      <w:pPr>
        <w:spacing w:after="0"/>
      </w:pPr>
      <w:r>
        <w:t xml:space="preserve">Instagram: </w:t>
      </w:r>
      <w:hyperlink r:id="rId13" w:history="1">
        <w:r w:rsidR="008765EA" w:rsidRPr="006E76EC">
          <w:rPr>
            <w:rStyle w:val="Hyperlink"/>
          </w:rPr>
          <w:t>https://www.instagram.com/summithumane/</w:t>
        </w:r>
      </w:hyperlink>
    </w:p>
    <w:p w14:paraId="7B8745A9" w14:textId="0F887070" w:rsidR="002A3E37" w:rsidRDefault="002A3E37" w:rsidP="002A3E37">
      <w:pPr>
        <w:spacing w:after="0"/>
      </w:pPr>
    </w:p>
    <w:p w14:paraId="004E3EE6" w14:textId="7ECFA0A1" w:rsidR="002A3E37" w:rsidRPr="002A3E37" w:rsidRDefault="002A3E37" w:rsidP="002A3E37">
      <w:pPr>
        <w:spacing w:after="0"/>
        <w:rPr>
          <w:b/>
          <w:bCs/>
        </w:rPr>
      </w:pPr>
      <w:r w:rsidRPr="002A3E37">
        <w:rPr>
          <w:b/>
          <w:bCs/>
        </w:rPr>
        <w:t>*You may use any of the photos or graphics we have in our PHOTOS &amp; GRAPHICS folder.</w:t>
      </w:r>
    </w:p>
    <w:p w14:paraId="18C548B7" w14:textId="77777777" w:rsidR="002A3E37" w:rsidRPr="002A3E37" w:rsidRDefault="002A3E37" w:rsidP="002A3E37">
      <w:pPr>
        <w:spacing w:before="240" w:after="240"/>
        <w:rPr>
          <w:b/>
          <w:bCs/>
        </w:rPr>
      </w:pPr>
    </w:p>
    <w:p w14:paraId="496A78EA" w14:textId="27DE5770" w:rsidR="00546787" w:rsidRDefault="00546787" w:rsidP="002A3E37">
      <w:pPr>
        <w:pStyle w:val="ListParagraph"/>
        <w:numPr>
          <w:ilvl w:val="0"/>
          <w:numId w:val="1"/>
        </w:numPr>
        <w:spacing w:before="240" w:after="240"/>
        <w:rPr>
          <w:bCs/>
        </w:rPr>
      </w:pPr>
      <w:r>
        <w:t xml:space="preserve">I am excited to support the Humane Society of Summit County by raising </w:t>
      </w:r>
      <w:r w:rsidRPr="002A3E37">
        <w:rPr>
          <w:b/>
          <w:bCs/>
        </w:rPr>
        <w:t>[personal $ goal]</w:t>
      </w:r>
      <w:r>
        <w:t xml:space="preserve"> for the </w:t>
      </w:r>
      <w:r w:rsidR="00A3081B">
        <w:t>Bark in the Park Rescue Walk this year!</w:t>
      </w:r>
      <w:r w:rsidRPr="002A3E37">
        <w:rPr>
          <w:b/>
          <w:bCs/>
        </w:rPr>
        <w:t xml:space="preserve"> </w:t>
      </w:r>
      <w:r>
        <w:t xml:space="preserve">All the proceeds from the </w:t>
      </w:r>
      <w:r w:rsidR="00A3081B">
        <w:t>Rescue W</w:t>
      </w:r>
      <w:r>
        <w:t xml:space="preserve">alk support veterinary care provided to the </w:t>
      </w:r>
      <w:r w:rsidR="00A3081B">
        <w:t xml:space="preserve">2,500 </w:t>
      </w:r>
      <w:r>
        <w:t xml:space="preserve">rescued animals of Summit County. Will you help support this cause that is close to my heart? </w:t>
      </w:r>
      <w:r w:rsidRPr="002A3E37">
        <w:rPr>
          <w:b/>
          <w:bCs/>
        </w:rPr>
        <w:t xml:space="preserve">[Insert Personal Link to page]. </w:t>
      </w:r>
      <w:r w:rsidRPr="002A3E37">
        <w:rPr>
          <w:bCs/>
        </w:rPr>
        <w:t>#</w:t>
      </w:r>
      <w:r w:rsidR="00A3081B">
        <w:rPr>
          <w:bCs/>
        </w:rPr>
        <w:t>BITPWalk</w:t>
      </w:r>
    </w:p>
    <w:p w14:paraId="5F2489DC" w14:textId="77777777" w:rsidR="002A3E37" w:rsidRPr="002A3E37" w:rsidRDefault="002A3E37" w:rsidP="002A3E37">
      <w:pPr>
        <w:pStyle w:val="ListParagraph"/>
        <w:spacing w:before="240" w:after="240"/>
        <w:rPr>
          <w:bCs/>
        </w:rPr>
      </w:pPr>
    </w:p>
    <w:p w14:paraId="270782AB" w14:textId="6FEC19E1" w:rsidR="002A3E37" w:rsidRDefault="00546787" w:rsidP="002A3E37">
      <w:pPr>
        <w:pStyle w:val="ListParagraph"/>
        <w:numPr>
          <w:ilvl w:val="0"/>
          <w:numId w:val="1"/>
        </w:numPr>
        <w:spacing w:before="240" w:after="240"/>
      </w:pPr>
      <w:r>
        <w:t>WE WALK FOR THOSE WITH NO VOICE. The Humane Society of Summit County has set of goal of raising $</w:t>
      </w:r>
      <w:r w:rsidR="00A3081B">
        <w:t>25</w:t>
      </w:r>
      <w:r>
        <w:t>,000 to support lifesaving Veterinary Care</w:t>
      </w:r>
      <w:r w:rsidR="00A3081B">
        <w:t xml:space="preserve"> through the Bark in the Park Rescue Walk -</w:t>
      </w:r>
      <w:r>
        <w:t xml:space="preserve"> we need your help to do it!</w:t>
      </w:r>
    </w:p>
    <w:p w14:paraId="577D2A07" w14:textId="77777777" w:rsidR="002A3E37" w:rsidRDefault="002A3E37" w:rsidP="002A3E37">
      <w:pPr>
        <w:pStyle w:val="ListParagraph"/>
        <w:spacing w:before="240" w:after="240"/>
      </w:pPr>
    </w:p>
    <w:p w14:paraId="17A69942" w14:textId="332482CC" w:rsidR="00546787" w:rsidRPr="00546787" w:rsidRDefault="00546787" w:rsidP="002A3E37">
      <w:pPr>
        <w:pStyle w:val="ListParagraph"/>
        <w:spacing w:before="240" w:after="240"/>
      </w:pPr>
      <w:r>
        <w:t xml:space="preserve">Every dollar raised helps the animals in need. Will you donate to my personal </w:t>
      </w:r>
      <w:r w:rsidR="00A3081B">
        <w:t>fundraising</w:t>
      </w:r>
      <w:r>
        <w:t xml:space="preserve"> page today and help achieve my goal of </w:t>
      </w:r>
      <w:r w:rsidRPr="002A3E37">
        <w:rPr>
          <w:b/>
          <w:bCs/>
        </w:rPr>
        <w:t>[insert personal goal]</w:t>
      </w:r>
      <w:r>
        <w:t xml:space="preserve">? </w:t>
      </w:r>
      <w:r w:rsidR="00A3081B">
        <w:t>You may donate online here</w:t>
      </w:r>
      <w:r>
        <w:t xml:space="preserve"> </w:t>
      </w:r>
      <w:r w:rsidRPr="002A3E37">
        <w:rPr>
          <w:b/>
          <w:bCs/>
        </w:rPr>
        <w:t>[Insert Personal Link to page]</w:t>
      </w:r>
      <w:r w:rsidR="00A3081B">
        <w:rPr>
          <w:b/>
          <w:bCs/>
        </w:rPr>
        <w:t xml:space="preserve"> </w:t>
      </w:r>
      <w:r w:rsidR="00A3081B">
        <w:t>or pledge an offline gift of a check or cash to me.</w:t>
      </w:r>
      <w:r w:rsidRPr="002A3E37">
        <w:rPr>
          <w:b/>
          <w:bCs/>
        </w:rPr>
        <w:t xml:space="preserve"> </w:t>
      </w:r>
      <w:r w:rsidR="00A3081B" w:rsidRPr="002A3E37">
        <w:rPr>
          <w:bCs/>
        </w:rPr>
        <w:t>#</w:t>
      </w:r>
      <w:r w:rsidR="00A3081B">
        <w:rPr>
          <w:bCs/>
        </w:rPr>
        <w:t>BITPWalk</w:t>
      </w:r>
    </w:p>
    <w:p w14:paraId="0D560267" w14:textId="77777777" w:rsidR="002A3E37" w:rsidRDefault="002A3E37" w:rsidP="002A3E37">
      <w:pPr>
        <w:pStyle w:val="ListParagraph"/>
      </w:pPr>
    </w:p>
    <w:p w14:paraId="54F94A3C" w14:textId="3F39DF8B" w:rsidR="002A3E37" w:rsidRPr="002A3E37" w:rsidRDefault="00F83282" w:rsidP="00546787">
      <w:pPr>
        <w:pStyle w:val="ListParagraph"/>
        <w:numPr>
          <w:ilvl w:val="0"/>
          <w:numId w:val="1"/>
        </w:numPr>
      </w:pPr>
      <w:r>
        <w:t>I am</w:t>
      </w:r>
      <w:r w:rsidR="00546787">
        <w:t xml:space="preserve"> fundraising on behalf of the Humane Society of Summit County through their </w:t>
      </w:r>
      <w:r w:rsidR="00A3081B">
        <w:t xml:space="preserve">Bark in the Park Rescue Walk </w:t>
      </w:r>
      <w:r w:rsidR="00546787">
        <w:t xml:space="preserve">because </w:t>
      </w:r>
      <w:r w:rsidR="00546787" w:rsidRPr="002A3E37">
        <w:rPr>
          <w:b/>
          <w:bCs/>
        </w:rPr>
        <w:t xml:space="preserve">[share reasons why </w:t>
      </w:r>
      <w:r w:rsidRPr="002A3E37">
        <w:rPr>
          <w:b/>
          <w:bCs/>
        </w:rPr>
        <w:t>you are</w:t>
      </w:r>
      <w:r w:rsidR="00546787" w:rsidRPr="002A3E37">
        <w:rPr>
          <w:b/>
          <w:bCs/>
        </w:rPr>
        <w:t xml:space="preserve"> fundraising and your personal connection to the cause].</w:t>
      </w:r>
    </w:p>
    <w:p w14:paraId="298971D2" w14:textId="77777777" w:rsidR="002A3E37" w:rsidRDefault="002A3E37" w:rsidP="002A3E37">
      <w:pPr>
        <w:pStyle w:val="ListParagraph"/>
      </w:pPr>
    </w:p>
    <w:p w14:paraId="6487BB75" w14:textId="7F89824C" w:rsidR="002A3E37" w:rsidRDefault="00F83282" w:rsidP="002A3E37">
      <w:pPr>
        <w:pStyle w:val="ListParagraph"/>
      </w:pPr>
      <w:r>
        <w:lastRenderedPageBreak/>
        <w:t>I have</w:t>
      </w:r>
      <w:r w:rsidR="00546787">
        <w:t xml:space="preserve"> seen firsthand the positive impact of their work and I have set a personal goal of raising </w:t>
      </w:r>
      <w:r w:rsidR="00546787" w:rsidRPr="002A3E37">
        <w:rPr>
          <w:b/>
          <w:bCs/>
        </w:rPr>
        <w:t>[$ amount]</w:t>
      </w:r>
      <w:r w:rsidR="00A3081B">
        <w:t xml:space="preserve"> to help reach the $25,000 goal set. </w:t>
      </w:r>
      <w:r w:rsidR="00546787">
        <w:t xml:space="preserve">The money we raise together will support lifesaving </w:t>
      </w:r>
      <w:r w:rsidR="00A3081B">
        <w:t>v</w:t>
      </w:r>
      <w:r w:rsidR="00546787">
        <w:t xml:space="preserve">eterinary </w:t>
      </w:r>
      <w:r w:rsidR="00A3081B">
        <w:t>c</w:t>
      </w:r>
      <w:r w:rsidR="00546787">
        <w:t xml:space="preserve">are </w:t>
      </w:r>
      <w:r>
        <w:t xml:space="preserve">provided to the </w:t>
      </w:r>
      <w:r w:rsidR="00A3081B">
        <w:t xml:space="preserve">2,500 </w:t>
      </w:r>
      <w:r>
        <w:t>rescued animals of Summit County.</w:t>
      </w:r>
    </w:p>
    <w:p w14:paraId="20B22A3F" w14:textId="77777777" w:rsidR="002A3E37" w:rsidRDefault="002A3E37" w:rsidP="002A3E37">
      <w:pPr>
        <w:pStyle w:val="ListParagraph"/>
      </w:pPr>
    </w:p>
    <w:p w14:paraId="6017A0A6" w14:textId="5BA1FFC8" w:rsidR="002A3E37" w:rsidRDefault="00546787" w:rsidP="002A3E37">
      <w:pPr>
        <w:pStyle w:val="ListParagraph"/>
        <w:rPr>
          <w:bCs/>
        </w:rPr>
      </w:pPr>
      <w:r>
        <w:t>Please joi</w:t>
      </w:r>
      <w:r w:rsidR="00F83282">
        <w:t xml:space="preserve">n me in my mission to support the Humane Society of Summit County </w:t>
      </w:r>
      <w:r w:rsidR="002A3E37">
        <w:t>by</w:t>
      </w:r>
      <w:r w:rsidR="00F83282">
        <w:t xml:space="preserve"> donating any amount to my</w:t>
      </w:r>
      <w:r w:rsidR="00A3081B">
        <w:t xml:space="preserve"> personal fundraising </w:t>
      </w:r>
      <w:r w:rsidR="00F83282">
        <w:t xml:space="preserve">page </w:t>
      </w:r>
      <w:r w:rsidR="00F83282">
        <w:rPr>
          <w:b/>
          <w:bCs/>
        </w:rPr>
        <w:t xml:space="preserve">[Insert Personal Link to page]. </w:t>
      </w:r>
      <w:r w:rsidR="00A3081B" w:rsidRPr="002A3E37">
        <w:rPr>
          <w:bCs/>
        </w:rPr>
        <w:t>#</w:t>
      </w:r>
      <w:r w:rsidR="00A3081B">
        <w:rPr>
          <w:bCs/>
        </w:rPr>
        <w:t>BITPWalk</w:t>
      </w:r>
    </w:p>
    <w:p w14:paraId="37671D40" w14:textId="77777777" w:rsidR="002A3E37" w:rsidRPr="002A3E37" w:rsidRDefault="002A3E37" w:rsidP="002A3E37">
      <w:pPr>
        <w:pStyle w:val="ListParagraph"/>
        <w:rPr>
          <w:bCs/>
        </w:rPr>
      </w:pPr>
    </w:p>
    <w:p w14:paraId="3F8AB77D" w14:textId="5D5442A4" w:rsidR="002A3E37" w:rsidRPr="002A3E37" w:rsidRDefault="002A3E37" w:rsidP="002A3E37">
      <w:pPr>
        <w:pStyle w:val="ListParagraph"/>
        <w:numPr>
          <w:ilvl w:val="0"/>
          <w:numId w:val="1"/>
        </w:numPr>
        <w:rPr>
          <w:bCs/>
        </w:rPr>
      </w:pPr>
      <w:r>
        <w:rPr>
          <w:color w:val="1C1E21"/>
          <w:sz w:val="24"/>
          <w:szCs w:val="24"/>
        </w:rPr>
        <w:t>Now through</w:t>
      </w:r>
      <w:r w:rsidRPr="693AA250">
        <w:rPr>
          <w:color w:val="1C1E21"/>
          <w:sz w:val="24"/>
          <w:szCs w:val="24"/>
        </w:rPr>
        <w:t xml:space="preserve"> Saturday, </w:t>
      </w:r>
      <w:r>
        <w:rPr>
          <w:color w:val="1C1E21"/>
          <w:sz w:val="24"/>
          <w:szCs w:val="24"/>
        </w:rPr>
        <w:t>May 2</w:t>
      </w:r>
      <w:r w:rsidR="00A3081B">
        <w:rPr>
          <w:color w:val="1C1E21"/>
          <w:sz w:val="24"/>
          <w:szCs w:val="24"/>
        </w:rPr>
        <w:t>1st</w:t>
      </w:r>
      <w:r w:rsidRPr="693AA250">
        <w:rPr>
          <w:color w:val="1C1E21"/>
          <w:sz w:val="24"/>
          <w:szCs w:val="24"/>
        </w:rPr>
        <w:t xml:space="preserve">, </w:t>
      </w:r>
      <w:r>
        <w:rPr>
          <w:color w:val="1C1E21"/>
          <w:sz w:val="24"/>
          <w:szCs w:val="24"/>
        </w:rPr>
        <w:t>the Humane Society of Summit County is</w:t>
      </w:r>
      <w:r w:rsidRPr="693AA250">
        <w:rPr>
          <w:color w:val="1C1E21"/>
          <w:sz w:val="24"/>
          <w:szCs w:val="24"/>
        </w:rPr>
        <w:t xml:space="preserve"> hosting </w:t>
      </w:r>
      <w:r>
        <w:rPr>
          <w:color w:val="1C1E21"/>
          <w:sz w:val="24"/>
          <w:szCs w:val="24"/>
        </w:rPr>
        <w:t xml:space="preserve">the </w:t>
      </w:r>
      <w:r w:rsidR="00A3081B">
        <w:rPr>
          <w:color w:val="1C1E21"/>
          <w:sz w:val="24"/>
          <w:szCs w:val="24"/>
        </w:rPr>
        <w:t>Bark in the Park Rescue Walk</w:t>
      </w:r>
      <w:r w:rsidRPr="693AA250">
        <w:rPr>
          <w:color w:val="1C1E21"/>
          <w:sz w:val="24"/>
          <w:szCs w:val="24"/>
        </w:rPr>
        <w:t xml:space="preserve">! I </w:t>
      </w:r>
      <w:r>
        <w:rPr>
          <w:color w:val="1C1E21"/>
          <w:sz w:val="24"/>
          <w:szCs w:val="24"/>
        </w:rPr>
        <w:t xml:space="preserve">have chosen to become a </w:t>
      </w:r>
      <w:r w:rsidR="00A3081B">
        <w:rPr>
          <w:color w:val="1C1E21"/>
          <w:sz w:val="24"/>
          <w:szCs w:val="24"/>
        </w:rPr>
        <w:t>Rescue Walk Fundraiser</w:t>
      </w:r>
      <w:r>
        <w:rPr>
          <w:color w:val="1C1E21"/>
          <w:sz w:val="24"/>
          <w:szCs w:val="24"/>
        </w:rPr>
        <w:t xml:space="preserve"> on behalf of the 2,500 animals rescued each year and </w:t>
      </w:r>
      <w:r w:rsidRPr="693AA250">
        <w:rPr>
          <w:color w:val="1C1E21"/>
          <w:sz w:val="24"/>
          <w:szCs w:val="24"/>
        </w:rPr>
        <w:t xml:space="preserve">to make a difference in </w:t>
      </w:r>
      <w:r>
        <w:rPr>
          <w:color w:val="1C1E21"/>
          <w:sz w:val="24"/>
          <w:szCs w:val="24"/>
        </w:rPr>
        <w:t>our community</w:t>
      </w:r>
      <w:r w:rsidRPr="693AA250">
        <w:rPr>
          <w:color w:val="1C1E21"/>
          <w:sz w:val="24"/>
          <w:szCs w:val="24"/>
        </w:rPr>
        <w:t xml:space="preserve">, </w:t>
      </w:r>
      <w:r>
        <w:rPr>
          <w:color w:val="1C1E21"/>
          <w:sz w:val="24"/>
          <w:szCs w:val="24"/>
        </w:rPr>
        <w:t>one life</w:t>
      </w:r>
      <w:r w:rsidRPr="693AA250">
        <w:rPr>
          <w:color w:val="1C1E21"/>
          <w:sz w:val="24"/>
          <w:szCs w:val="24"/>
        </w:rPr>
        <w:t xml:space="preserve"> at a time.</w:t>
      </w:r>
      <w:r>
        <w:rPr>
          <w:color w:val="1C1E21"/>
          <w:sz w:val="24"/>
          <w:szCs w:val="24"/>
        </w:rPr>
        <w:t xml:space="preserve"> </w:t>
      </w:r>
      <w:r w:rsidRPr="693AA250">
        <w:rPr>
          <w:color w:val="1C1E21"/>
          <w:sz w:val="24"/>
          <w:szCs w:val="24"/>
        </w:rPr>
        <w:t xml:space="preserve">Join </w:t>
      </w:r>
      <w:r>
        <w:rPr>
          <w:color w:val="1C1E21"/>
          <w:sz w:val="24"/>
          <w:szCs w:val="24"/>
        </w:rPr>
        <w:t>me and become a fellow Rescue Walk</w:t>
      </w:r>
      <w:r w:rsidR="00A3081B">
        <w:rPr>
          <w:color w:val="1C1E21"/>
          <w:sz w:val="24"/>
          <w:szCs w:val="24"/>
        </w:rPr>
        <w:t xml:space="preserve"> Fundraiser, </w:t>
      </w:r>
      <w:r>
        <w:rPr>
          <w:color w:val="1C1E21"/>
          <w:sz w:val="24"/>
          <w:szCs w:val="24"/>
        </w:rPr>
        <w:t xml:space="preserve">or please consider donating to my </w:t>
      </w:r>
      <w:r w:rsidR="00A3081B">
        <w:rPr>
          <w:color w:val="1C1E21"/>
          <w:sz w:val="24"/>
          <w:szCs w:val="24"/>
        </w:rPr>
        <w:t xml:space="preserve">personal </w:t>
      </w:r>
      <w:r>
        <w:rPr>
          <w:color w:val="1C1E21"/>
          <w:sz w:val="24"/>
          <w:szCs w:val="24"/>
        </w:rPr>
        <w:t xml:space="preserve">page at </w:t>
      </w:r>
      <w:r w:rsidRPr="002A3E37">
        <w:rPr>
          <w:b/>
          <w:bCs/>
        </w:rPr>
        <w:t xml:space="preserve">[Insert Personal Link to page]. </w:t>
      </w:r>
      <w:r>
        <w:t xml:space="preserve">Every dollar helps! </w:t>
      </w:r>
      <w:r w:rsidR="00A3081B" w:rsidRPr="002A3E37">
        <w:rPr>
          <w:bCs/>
        </w:rPr>
        <w:t>#</w:t>
      </w:r>
      <w:r w:rsidR="00A3081B">
        <w:rPr>
          <w:bCs/>
        </w:rPr>
        <w:t>BITPWalk</w:t>
      </w:r>
    </w:p>
    <w:sectPr w:rsidR="002A3E37" w:rsidRPr="002A3E3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4F1F58"/>
    <w:multiLevelType w:val="hybridMultilevel"/>
    <w:tmpl w:val="DC149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08963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sDA2MjQzNzE1tDRT0lEKTi0uzszPAykwqQUArJv1UywAAAA="/>
  </w:docVars>
  <w:rsids>
    <w:rsidRoot w:val="00A27930"/>
    <w:rsid w:val="002A3E37"/>
    <w:rsid w:val="00546787"/>
    <w:rsid w:val="005E4327"/>
    <w:rsid w:val="008765EA"/>
    <w:rsid w:val="00A27930"/>
    <w:rsid w:val="00A3081B"/>
    <w:rsid w:val="00F83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83B24"/>
  <w15:docId w15:val="{327E2E46-FC9F-4AF9-AB4B-A20356B94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A3E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3E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3E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58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nstagram.com/summithumane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acebook.com/summithumane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it.ly/RescueWalk2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hyperlink" Target="http://www.summithumane.org/bitp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bdfe14-99f1-4717-8ba5-848367ed58a0" xsi:nil="true"/>
    <lcf76f155ced4ddcb4097134ff3c332f xmlns="ef482200-acab-40dc-8b5b-6d2fc07ad440">
      <Terms xmlns="http://schemas.microsoft.com/office/infopath/2007/PartnerControls"/>
    </lcf76f155ced4ddcb4097134ff3c332f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xg90n1avXu34+ZGjMgj1e+szWJw==">AMUW2mU18MW4qluSTYGzih7U3sTPS9Va81fIE+yx+8B0jVjYJFBXMP7tWEyV5mWYYRauzSR4rV20VrLV9jy9fZJRFfgUNrXVxNqJ8ezhyWGvym3jGeqRZMs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913FE97DA4F94D8EEC0F42A93D109B" ma:contentTypeVersion="14" ma:contentTypeDescription="Create a new document." ma:contentTypeScope="" ma:versionID="0c6091b10828548fbd404f1b28d22596">
  <xsd:schema xmlns:xsd="http://www.w3.org/2001/XMLSchema" xmlns:xs="http://www.w3.org/2001/XMLSchema" xmlns:p="http://schemas.microsoft.com/office/2006/metadata/properties" xmlns:ns2="ef482200-acab-40dc-8b5b-6d2fc07ad440" xmlns:ns3="e2bdfe14-99f1-4717-8ba5-848367ed58a0" targetNamespace="http://schemas.microsoft.com/office/2006/metadata/properties" ma:root="true" ma:fieldsID="788903b2f919f683ce2c66ff350600dc" ns2:_="" ns3:_="">
    <xsd:import namespace="ef482200-acab-40dc-8b5b-6d2fc07ad440"/>
    <xsd:import namespace="e2bdfe14-99f1-4717-8ba5-848367ed58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482200-acab-40dc-8b5b-6d2fc07ad4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0888865-fa86-43c1-94e0-f804723d69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dfe14-99f1-4717-8ba5-848367ed58a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0e6416a-c6a5-47bd-a618-30c5456d9fdd}" ma:internalName="TaxCatchAll" ma:showField="CatchAllData" ma:web="e2bdfe14-99f1-4717-8ba5-848367ed58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BF3221-6405-4135-9304-C8B6B96D3951}">
  <ds:schemaRefs>
    <ds:schemaRef ds:uri="http://schemas.microsoft.com/office/2006/metadata/properties"/>
    <ds:schemaRef ds:uri="http://schemas.microsoft.com/office/infopath/2007/PartnerControls"/>
    <ds:schemaRef ds:uri="e2bdfe14-99f1-4717-8ba5-848367ed58a0"/>
    <ds:schemaRef ds:uri="ef482200-acab-40dc-8b5b-6d2fc07ad440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3.xml><?xml version="1.0" encoding="utf-8"?>
<ds:datastoreItem xmlns:ds="http://schemas.openxmlformats.org/officeDocument/2006/customXml" ds:itemID="{822D0D7C-D0CB-4455-ACF1-588AA9BF95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6B5C29-CD26-4DF0-9829-30153FE4C0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482200-acab-40dc-8b5b-6d2fc07ad440"/>
    <ds:schemaRef ds:uri="e2bdfe14-99f1-4717-8ba5-848367ed58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i Molinelli</dc:creator>
  <cp:lastModifiedBy>Carli Molinelli</cp:lastModifiedBy>
  <cp:revision>6</cp:revision>
  <dcterms:created xsi:type="dcterms:W3CDTF">2021-04-02T17:52:00Z</dcterms:created>
  <dcterms:modified xsi:type="dcterms:W3CDTF">2022-04-13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913FE97DA4F94D8EEC0F42A93D109B</vt:lpwstr>
  </property>
  <property fmtid="{D5CDD505-2E9C-101B-9397-08002B2CF9AE}" pid="3" name="Order">
    <vt:r8>11057800</vt:r8>
  </property>
</Properties>
</file>